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:</w:t>
      </w:r>
      <w:r>
        <w:t xml:space="preserve"> </w:t>
      </w:r>
      <w:r>
        <w:t xml:space="preserve">[Your</w:t>
      </w:r>
      <w:r>
        <w:t xml:space="preserve"> </w:t>
      </w:r>
      <w:r>
        <w:t xml:space="preserve">Name]</w:t>
      </w:r>
      <w:r>
        <w:t xml:space="preserve"> </w:t>
      </w:r>
      <w:r>
        <w:t xml:space="preserve">–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</w:p>
    <w:bookmarkStart w:id="24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Hiring Team at [Company Name],</w:t>
      </w:r>
    </w:p>
    <w:p>
      <w:pPr>
        <w:pStyle w:val="BodyText"/>
      </w:pPr>
      <w:r>
        <w:t xml:space="preserve">I am writing to express my enthusiastic interest in the UX/UI Designer position at your organization, with a focus on contributing to innovative digital experiences in Mexico Mexico City. As a passionate and skilled UX/UI Designer with over [X years] of experience, I have dedicated my career to creating user-centered designs that bridge technology and human needs. My expertise aligns seamlessly with your mission to deliver exceptional digital solutions in one of the most dynamic cities in Latin America.</w:t>
      </w:r>
    </w:p>
    <w:p>
      <w:pPr>
        <w:pStyle w:val="BodyText"/>
      </w:pPr>
      <w:r>
        <w:t xml:space="preserve">Based in Mexico Mexico City, I have developed a deep understanding of the unique challenges and opportunities that arise when designing for a culturally rich and technologically evolving market. My work as a UX/UI Designer has centered on crafting intuitive interfaces that resonate with diverse user bases, whether through mobile applications, web platforms, or digital services. I believe that good design is not just functional but also empathetic—capable of solving real-world problems while fostering meaningful connections between users and technology.</w:t>
      </w:r>
    </w:p>
    <w:bookmarkStart w:id="20" w:name="why-mexico-mexico-city"/>
    <w:p>
      <w:pPr>
        <w:pStyle w:val="Heading2"/>
      </w:pPr>
      <w:r>
        <w:t xml:space="preserve">Why Mexico Mexico City?</w:t>
      </w:r>
    </w:p>
    <w:p>
      <w:pPr>
        <w:pStyle w:val="FirstParagraph"/>
      </w:pPr>
      <w:r>
        <w:t xml:space="preserve">Mexico Mexico City is a vibrant hub of creativity, innovation, and cultural diversity. As a UX/UI Designer here, I have had the privilege of working on projects that reflect this energy. From designing platforms for local startups to collaborating with international brands adapting to the Mexican market, I have consistently prioritized understanding regional user behaviors and preferences. For instance, my recent work on a financial tech application involved extensive research into the digital habits of Mexico City’s millennial population, resulting in a 30% increase in user engagement. This experience reinforced my belief that successful design is rooted in cultural awareness and localized problem-solving.</w:t>
      </w:r>
    </w:p>
    <w:p>
      <w:pPr>
        <w:pStyle w:val="BodyText"/>
      </w:pPr>
      <w:r>
        <w:t xml:space="preserve">My approach to UX/UI design is guided by three core principles: empathy, collaboration, and iteration. I begin every project by immersing myself in the user’s journey, conducting interviews, usability tests, and analyzing data to uncover pain points. As a UX UI Designer in Mexico City, I have learned that users often value simplicity and reliability above all else—especially in a market where digital literacy varies widely. This insight has shaped my ability to create clean, accessible interfaces that prioritize clarity without sacrificing innovation.</w:t>
      </w:r>
    </w:p>
    <w:bookmarkEnd w:id="20"/>
    <w:bookmarkStart w:id="21" w:name="key-skills-and-expertise"/>
    <w:p>
      <w:pPr>
        <w:pStyle w:val="Heading2"/>
      </w:pPr>
      <w:r>
        <w:t xml:space="preserve">Key Skills and Expertise</w:t>
      </w:r>
    </w:p>
    <w:p>
      <w:pPr>
        <w:pStyle w:val="FirstParagraph"/>
      </w:pPr>
      <w:r>
        <w:t xml:space="preserve">As a seasoned UX/UI Designer, I bring a robust skill set that includ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Research &amp; Personas:</w:t>
      </w:r>
      <w:r>
        <w:t xml:space="preserve"> </w:t>
      </w:r>
      <w:r>
        <w:t xml:space="preserve">Proficient in conducting user interviews, creating personas, and mapping user journeys to ensure designs align with real-world nee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ireframing &amp; Prototyping:</w:t>
      </w:r>
      <w:r>
        <w:t xml:space="preserve"> </w:t>
      </w:r>
      <w:r>
        <w:t xml:space="preserve">Skilled in tools like Figma, Sketch, and Adobe XD to translate concepts into interactive prototypes that validate ideas early in the development cyc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Experienced working with product managers, developers, and stakeholders to balance business goals with user-centric desig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essibility &amp; Inclusivity:</w:t>
      </w:r>
      <w:r>
        <w:t xml:space="preserve"> </w:t>
      </w:r>
      <w:r>
        <w:t xml:space="preserve">Committed to designing for all users, including those with disabilities, by adhering to WCAG standards and prioritizing inclusive pract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-Driven Design:</w:t>
      </w:r>
      <w:r>
        <w:t xml:space="preserve"> </w:t>
      </w:r>
      <w:r>
        <w:t xml:space="preserve">Adept at analyzing metrics such as user engagement, conversion rates, and heatmaps to refine designs and measure impact.</w:t>
      </w:r>
    </w:p>
    <w:p>
      <w:pPr>
        <w:pStyle w:val="FirstParagraph"/>
      </w:pPr>
      <w:r>
        <w:t xml:space="preserve">My portfolio showcases a range of projects that reflect my ability to tackle complex challenges. For example, I recently led the redesign of a healthcare platform in Mexico City, where I collaborated with medical professionals to simplify navigation for elderly users. The result was a 40% reduction in task completion time and positive feedback from both patients and healthcare providers. This project exemplifies how my work as a UX/UI Designer directly contributes to improving lives through thoughtful design.</w:t>
      </w:r>
    </w:p>
    <w:bookmarkEnd w:id="21"/>
    <w:bookmarkStart w:id="22" w:name="why-your-organization"/>
    <w:p>
      <w:pPr>
        <w:pStyle w:val="Heading2"/>
      </w:pPr>
      <w:r>
        <w:t xml:space="preserve">Why Your Organization?</w:t>
      </w:r>
    </w:p>
    <w:p>
      <w:pPr>
        <w:pStyle w:val="FirstParagraph"/>
      </w:pPr>
      <w:r>
        <w:t xml:space="preserve">Your organization’s commitment to innovation and user-centricity resonates deeply with my professional values. I am particularly impressed by your recent projects in [specific project or service], which demonstrate a clear understanding of the Mexican market’s unique demands. As a UX/UI Designer in Mexico Mexico City, I thrive in environments where creativity is encouraged, and feedback is valued as a catalyst for improvement. I am eager to bring my expertise in human-centered design to your team and contribute to initiatives that make a tangible difference.</w:t>
      </w:r>
    </w:p>
    <w:p>
      <w:pPr>
        <w:pStyle w:val="BodyText"/>
      </w:pPr>
      <w:r>
        <w:t xml:space="preserve">What sets me apart is my ability to balance analytical thinking with creative problem-solving. In Mexico City, where the pace of technological change is rapid, I have developed a knack for anticipating trends and adapting designs to meet evolving user needs. For instance, I recently integrated voice-activated features into a mobile app tailored for low-bandwidth areas, ensuring accessibility without compromising functionality. This kind of forward-thinking approach has been instrumental in my career as a UX UI Designer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xcited about the opportunity to join your team as a UX/UI Designer in Mexico Mexico City. My background, skills, and passion for creating impactful digital experiences align perfectly with your organization’s goals. I would welcome the chance to discuss how my experience can contribute to your continued success in this dynamic market.</w:t>
      </w:r>
    </w:p>
    <w:p>
      <w:pPr>
        <w:pStyle w:val="BodyText"/>
      </w:pPr>
      <w:r>
        <w:t xml:space="preserve">Thank you for considering my application. I look forward to the possibility of contributing to your team and helping shape the future of user experience in Mexico City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Email Address]</w:t>
      </w:r>
      <w:r>
        <w:br/>
      </w:r>
      <w:r>
        <w:t xml:space="preserve">[Your Phone Number]</w:t>
      </w:r>
      <w:r>
        <w:br/>
      </w:r>
      <w:r>
        <w:t xml:space="preserve">[LinkedIn Profile or Portfolio Link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: [Your Name] – UX UI Designer</dc:title>
  <dc:creator/>
  <dc:language>en</dc:language>
  <cp:keywords/>
  <dcterms:created xsi:type="dcterms:W3CDTF">2026-07-24T04:53:58Z</dcterms:created>
  <dcterms:modified xsi:type="dcterms:W3CDTF">2026-07-24T04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